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1C547" w14:textId="5E482478" w:rsidR="00845A8C" w:rsidRDefault="00845A8C" w:rsidP="00997DC6">
      <w:pPr>
        <w:spacing w:after="0" w:line="240" w:lineRule="auto"/>
        <w:rPr>
          <w:rFonts w:ascii="Bookman Old Style" w:eastAsia="Times New Roman" w:hAnsi="Bookman Old Style" w:cs="Times New Roman"/>
          <w:sz w:val="36"/>
          <w:szCs w:val="36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7609"/>
      </w:tblGrid>
      <w:tr w:rsidR="001C2206" w14:paraId="257B92BE" w14:textId="77777777" w:rsidTr="00DB537D">
        <w:trPr>
          <w:trHeight w:val="1367"/>
        </w:trPr>
        <w:tc>
          <w:tcPr>
            <w:tcW w:w="1746" w:type="dxa"/>
            <w:vAlign w:val="center"/>
          </w:tcPr>
          <w:p w14:paraId="53ABFF72" w14:textId="538F5640" w:rsidR="001C2206" w:rsidRDefault="001C2206" w:rsidP="003539EE">
            <w:pPr>
              <w:jc w:val="center"/>
              <w:rPr>
                <w:rFonts w:ascii="Bookman Old Style" w:eastAsia="Times New Roman" w:hAnsi="Bookman Old Style" w:cs="Times New Roman"/>
                <w:sz w:val="36"/>
                <w:szCs w:val="36"/>
              </w:rPr>
            </w:pPr>
            <w:r>
              <w:rPr>
                <w:rFonts w:ascii="Bookman Old Style" w:eastAsia="Times New Roman" w:hAnsi="Bookman Old Style" w:cs="Times New Roman"/>
                <w:noProof/>
                <w:sz w:val="36"/>
                <w:szCs w:val="36"/>
              </w:rPr>
              <w:drawing>
                <wp:inline distT="0" distB="0" distL="0" distR="0" wp14:anchorId="3CECC4E5" wp14:editId="5BD81C13">
                  <wp:extent cx="968935" cy="991600"/>
                  <wp:effectExtent l="0" t="0" r="3175" b="0"/>
                  <wp:docPr id="1" name="Picture 1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rcVEC175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317" cy="1021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9" w:type="dxa"/>
            <w:vAlign w:val="center"/>
          </w:tcPr>
          <w:p w14:paraId="5BE71A8A" w14:textId="6C1EB29E" w:rsidR="001C2206" w:rsidRPr="00DB537D" w:rsidRDefault="001A012A" w:rsidP="001C2206">
            <w:pPr>
              <w:jc w:val="center"/>
              <w:rPr>
                <w:rFonts w:ascii="Bookman Old Style" w:eastAsia="Times New Roman" w:hAnsi="Bookman Old Style" w:cs="Times New Roman"/>
                <w:sz w:val="56"/>
                <w:szCs w:val="56"/>
              </w:rPr>
            </w:pPr>
            <w:r>
              <w:rPr>
                <w:rFonts w:ascii="Bookman Old Style" w:eastAsia="Times New Roman" w:hAnsi="Bookman Old Style" w:cs="Times New Roman"/>
                <w:sz w:val="56"/>
                <w:szCs w:val="56"/>
              </w:rPr>
              <w:t>MONTH</w:t>
            </w:r>
            <w:r w:rsidR="003A500B">
              <w:rPr>
                <w:rFonts w:ascii="Bookman Old Style" w:eastAsia="Times New Roman" w:hAnsi="Bookman Old Style" w:cs="Times New Roman"/>
                <w:sz w:val="56"/>
                <w:szCs w:val="56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sz w:val="56"/>
                <w:szCs w:val="56"/>
              </w:rPr>
              <w:t>DAY</w:t>
            </w:r>
            <w:r w:rsidR="001C2206" w:rsidRPr="00DB537D">
              <w:rPr>
                <w:rFonts w:ascii="Bookman Old Style" w:eastAsia="Times New Roman" w:hAnsi="Bookman Old Style" w:cs="Times New Roman"/>
                <w:sz w:val="56"/>
                <w:szCs w:val="56"/>
              </w:rPr>
              <w:t xml:space="preserve">, </w:t>
            </w:r>
            <w:r>
              <w:rPr>
                <w:rFonts w:ascii="Bookman Old Style" w:eastAsia="Times New Roman" w:hAnsi="Bookman Old Style" w:cs="Times New Roman"/>
                <w:sz w:val="56"/>
                <w:szCs w:val="56"/>
              </w:rPr>
              <w:t>YEAR</w:t>
            </w:r>
          </w:p>
          <w:p w14:paraId="6456DBC7" w14:textId="65F0AA5B" w:rsidR="00DB537D" w:rsidRDefault="001A012A" w:rsidP="001C2206">
            <w:pPr>
              <w:jc w:val="center"/>
              <w:rPr>
                <w:rFonts w:ascii="Bookman Old Style" w:eastAsia="Times New Roman" w:hAnsi="Bookman Old Style" w:cs="Times New Roman"/>
                <w:sz w:val="36"/>
                <w:szCs w:val="36"/>
              </w:rPr>
            </w:pPr>
            <w:r>
              <w:rPr>
                <w:rFonts w:ascii="Bookman Old Style" w:eastAsia="Times New Roman" w:hAnsi="Bookman Old Style" w:cs="Times New Roman"/>
                <w:sz w:val="36"/>
                <w:szCs w:val="36"/>
              </w:rPr>
              <w:t>Location</w:t>
            </w:r>
            <w:r w:rsidR="00DB537D">
              <w:rPr>
                <w:rFonts w:ascii="Bookman Old Style" w:eastAsia="Times New Roman" w:hAnsi="Bookman Old Style" w:cs="Times New Roman"/>
                <w:sz w:val="36"/>
                <w:szCs w:val="36"/>
              </w:rPr>
              <w:t xml:space="preserve">, </w:t>
            </w:r>
            <w:r>
              <w:rPr>
                <w:rFonts w:ascii="Bookman Old Style" w:eastAsia="Times New Roman" w:hAnsi="Bookman Old Style" w:cs="Times New Roman"/>
                <w:sz w:val="36"/>
                <w:szCs w:val="36"/>
              </w:rPr>
              <w:t>City</w:t>
            </w:r>
            <w:r w:rsidR="00DB537D">
              <w:rPr>
                <w:rFonts w:ascii="Bookman Old Style" w:eastAsia="Times New Roman" w:hAnsi="Bookman Old Style" w:cs="Times New Roman"/>
                <w:sz w:val="36"/>
                <w:szCs w:val="36"/>
              </w:rPr>
              <w:t xml:space="preserve">, </w:t>
            </w:r>
            <w:r>
              <w:rPr>
                <w:rFonts w:ascii="Bookman Old Style" w:eastAsia="Times New Roman" w:hAnsi="Bookman Old Style" w:cs="Times New Roman"/>
                <w:sz w:val="36"/>
                <w:szCs w:val="36"/>
              </w:rPr>
              <w:t>State</w:t>
            </w:r>
          </w:p>
          <w:p w14:paraId="65FFE831" w14:textId="69425F03" w:rsidR="00AA52AB" w:rsidRDefault="00AA52AB" w:rsidP="001C2206">
            <w:pPr>
              <w:jc w:val="center"/>
              <w:rPr>
                <w:rFonts w:ascii="Bookman Old Style" w:eastAsia="Times New Roman" w:hAnsi="Bookman Old Style" w:cs="Times New Roman"/>
                <w:sz w:val="36"/>
                <w:szCs w:val="36"/>
              </w:rPr>
            </w:pPr>
            <w:r w:rsidRPr="00AA52AB">
              <w:rPr>
                <w:rFonts w:ascii="Bookman Old Style" w:eastAsia="Times New Roman" w:hAnsi="Bookman Old Style" w:cs="Times New Roman"/>
                <w:sz w:val="28"/>
                <w:szCs w:val="28"/>
                <w:shd w:val="clear" w:color="auto" w:fill="FFFF00"/>
              </w:rPr>
              <w:t>Testing at 9am and 2pm</w:t>
            </w:r>
          </w:p>
        </w:tc>
      </w:tr>
      <w:tr w:rsidR="001C2206" w14:paraId="4D498F7D" w14:textId="77777777" w:rsidTr="00DB537D">
        <w:trPr>
          <w:trHeight w:val="692"/>
        </w:trPr>
        <w:tc>
          <w:tcPr>
            <w:tcW w:w="1746" w:type="dxa"/>
            <w:vAlign w:val="center"/>
          </w:tcPr>
          <w:p w14:paraId="10B94EEE" w14:textId="76CDEDCE" w:rsidR="001C2206" w:rsidRPr="003539EE" w:rsidRDefault="001C2206" w:rsidP="003539EE">
            <w:pPr>
              <w:jc w:val="center"/>
              <w:rPr>
                <w:rFonts w:ascii="Stencil" w:eastAsia="Times New Roman" w:hAnsi="Stencil" w:cs="Times New Roman"/>
                <w:sz w:val="20"/>
                <w:szCs w:val="20"/>
              </w:rPr>
            </w:pPr>
            <w:r w:rsidRPr="003539EE">
              <w:rPr>
                <w:rFonts w:ascii="Stencil" w:eastAsia="Times New Roman" w:hAnsi="Stencil" w:cs="Times New Roman"/>
                <w:sz w:val="20"/>
                <w:szCs w:val="20"/>
              </w:rPr>
              <w:t>W4CEC VE Team</w:t>
            </w:r>
          </w:p>
        </w:tc>
        <w:tc>
          <w:tcPr>
            <w:tcW w:w="7609" w:type="dxa"/>
            <w:vAlign w:val="center"/>
          </w:tcPr>
          <w:p w14:paraId="7B0D6E33" w14:textId="31213B08" w:rsidR="001C2206" w:rsidRDefault="001C2206" w:rsidP="003539EE">
            <w:pPr>
              <w:jc w:val="center"/>
              <w:rPr>
                <w:rFonts w:ascii="Bookman Old Style" w:eastAsia="Times New Roman" w:hAnsi="Bookman Old Style" w:cs="Times New Roman"/>
                <w:sz w:val="36"/>
                <w:szCs w:val="36"/>
              </w:rPr>
            </w:pPr>
            <w:r>
              <w:rPr>
                <w:rFonts w:ascii="Bookman Old Style" w:eastAsia="Times New Roman" w:hAnsi="Bookman Old Style" w:cs="Times New Roman"/>
                <w:sz w:val="36"/>
                <w:szCs w:val="36"/>
              </w:rPr>
              <w:t>List of VE’s and their role</w:t>
            </w:r>
          </w:p>
        </w:tc>
      </w:tr>
    </w:tbl>
    <w:p w14:paraId="6036462D" w14:textId="77777777" w:rsidR="00845A8C" w:rsidRPr="000A09CD" w:rsidRDefault="00845A8C" w:rsidP="00997DC6">
      <w:pPr>
        <w:spacing w:after="0" w:line="240" w:lineRule="auto"/>
        <w:rPr>
          <w:rFonts w:ascii="Bookman Old Style" w:eastAsia="Times New Roman" w:hAnsi="Bookman Old Style" w:cs="Times New Roman"/>
          <w:sz w:val="36"/>
          <w:szCs w:val="36"/>
        </w:rPr>
      </w:pPr>
    </w:p>
    <w:p w14:paraId="4714BDC9" w14:textId="32D2A63E" w:rsidR="00997DC6" w:rsidRPr="0032395D" w:rsidRDefault="00997DC6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color w:val="FFFFFF" w:themeColor="background1"/>
          <w:sz w:val="36"/>
          <w:szCs w:val="36"/>
          <w:vertAlign w:val="superscript"/>
        </w:rPr>
      </w:pP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Administering</w:t>
      </w:r>
      <w:r w:rsidR="00CD67F9"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 xml:space="preserve"> </w:t>
      </w:r>
      <w:r w:rsidR="00CD67F9"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  <w:vertAlign w:val="superscript"/>
        </w:rPr>
        <w:t>(GRADING)</w:t>
      </w: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 xml:space="preserve"> VEs</w:t>
      </w:r>
      <w:r w:rsidR="00DB6EF7"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:</w:t>
      </w:r>
      <w:r w:rsidR="00DB6EF7" w:rsidRPr="0032395D">
        <w:rPr>
          <w:rFonts w:ascii="Bookman Old Style" w:eastAsia="Times New Roman" w:hAnsi="Bookman Old Style" w:cs="Times New Roman"/>
          <w:color w:val="FFFFFF" w:themeColor="background1"/>
          <w:sz w:val="28"/>
          <w:szCs w:val="28"/>
        </w:rPr>
        <w:t> </w:t>
      </w:r>
      <w:r w:rsidR="00DB6EF7" w:rsidRPr="0032395D">
        <w:rPr>
          <w:rFonts w:ascii="Bookman Old Style" w:eastAsia="Times New Roman" w:hAnsi="Bookman Old Style" w:cs="Times New Roman"/>
          <w:color w:val="FFFFFF" w:themeColor="background1"/>
          <w:sz w:val="36"/>
          <w:szCs w:val="36"/>
          <w:vertAlign w:val="superscript"/>
        </w:rPr>
        <w:t>(T</w:t>
      </w:r>
      <w:r w:rsidRPr="0032395D">
        <w:rPr>
          <w:rFonts w:ascii="Bookman Old Style" w:eastAsia="Times New Roman" w:hAnsi="Bookman Old Style" w:cs="Times New Roman"/>
          <w:color w:val="FFFFFF" w:themeColor="background1"/>
          <w:sz w:val="36"/>
          <w:szCs w:val="36"/>
          <w:vertAlign w:val="superscript"/>
        </w:rPr>
        <w:t>his is a roster of all those VE's below)</w:t>
      </w:r>
    </w:p>
    <w:p w14:paraId="15C7E8CC" w14:textId="77777777" w:rsidR="00212F84" w:rsidRPr="0032395D" w:rsidRDefault="00212F84" w:rsidP="0032395D">
      <w:pPr>
        <w:pStyle w:val="ListParagraph"/>
        <w:numPr>
          <w:ilvl w:val="0"/>
          <w:numId w:val="17"/>
        </w:numPr>
        <w:shd w:val="clear" w:color="auto" w:fill="7030A0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color w:val="FFFFFF" w:themeColor="background1"/>
          <w:sz w:val="28"/>
          <w:szCs w:val="28"/>
        </w:rPr>
        <w:sectPr w:rsidR="00212F84" w:rsidRPr="0032395D" w:rsidSect="00997DC6">
          <w:pgSz w:w="12240" w:h="15840"/>
          <w:pgMar w:top="630" w:right="1440" w:bottom="63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1"/>
        <w:gridCol w:w="2711"/>
        <w:gridCol w:w="401"/>
        <w:gridCol w:w="2724"/>
        <w:gridCol w:w="418"/>
        <w:gridCol w:w="2695"/>
      </w:tblGrid>
      <w:tr w:rsidR="00003AF8" w14:paraId="405F9756" w14:textId="77777777" w:rsidTr="0032395D">
        <w:trPr>
          <w:trHeight w:val="156"/>
        </w:trPr>
        <w:tc>
          <w:tcPr>
            <w:tcW w:w="3112" w:type="dxa"/>
            <w:gridSpan w:val="2"/>
            <w:shd w:val="clear" w:color="auto" w:fill="DEEAF6" w:themeFill="accent5" w:themeFillTint="33"/>
          </w:tcPr>
          <w:p w14:paraId="2679ABA5" w14:textId="0BE04A4D" w:rsidR="00003AF8" w:rsidRDefault="00003AF8" w:rsidP="000D0039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Team “A”</w:t>
            </w:r>
          </w:p>
        </w:tc>
        <w:tc>
          <w:tcPr>
            <w:tcW w:w="3125" w:type="dxa"/>
            <w:gridSpan w:val="2"/>
            <w:shd w:val="clear" w:color="auto" w:fill="FBE4D5" w:themeFill="accent2" w:themeFillTint="33"/>
          </w:tcPr>
          <w:p w14:paraId="2935B6A8" w14:textId="6CB01FDF" w:rsidR="00003AF8" w:rsidRDefault="00003AF8" w:rsidP="000D0039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Team “B”</w:t>
            </w:r>
          </w:p>
        </w:tc>
        <w:tc>
          <w:tcPr>
            <w:tcW w:w="3113" w:type="dxa"/>
            <w:gridSpan w:val="2"/>
            <w:shd w:val="clear" w:color="auto" w:fill="E2EFD9" w:themeFill="accent6" w:themeFillTint="33"/>
          </w:tcPr>
          <w:p w14:paraId="68F955DB" w14:textId="6A025A83" w:rsidR="00003AF8" w:rsidRDefault="00003AF8" w:rsidP="000D0039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Team “</w:t>
            </w:r>
            <w:r w:rsidR="00BB138C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C”</w:t>
            </w:r>
            <w:r w:rsidR="00511248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 xml:space="preserve"> </w:t>
            </w:r>
            <w:r w:rsidR="00511248" w:rsidRPr="00511248">
              <w:rPr>
                <w:rFonts w:ascii="Bookman Old Style" w:eastAsia="Times New Roman" w:hAnsi="Bookman Old Style" w:cs="Times New Roman"/>
                <w:b/>
                <w:bCs/>
                <w:color w:val="FF0000"/>
                <w:sz w:val="28"/>
                <w:szCs w:val="28"/>
                <w:vertAlign w:val="superscript"/>
              </w:rPr>
              <w:t>or is it “J”</w:t>
            </w:r>
          </w:p>
        </w:tc>
      </w:tr>
      <w:tr w:rsidR="00502813" w14:paraId="775822D9" w14:textId="77777777" w:rsidTr="0032395D">
        <w:trPr>
          <w:trHeight w:val="156"/>
        </w:trPr>
        <w:tc>
          <w:tcPr>
            <w:tcW w:w="401" w:type="dxa"/>
            <w:shd w:val="clear" w:color="auto" w:fill="DEEAF6" w:themeFill="accent5" w:themeFillTint="33"/>
            <w:vAlign w:val="center"/>
          </w:tcPr>
          <w:p w14:paraId="301B8BAF" w14:textId="265073FB" w:rsidR="00502813" w:rsidRPr="00106C2E" w:rsidRDefault="00502813" w:rsidP="00110874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711" w:type="dxa"/>
            <w:shd w:val="clear" w:color="auto" w:fill="DEEAF6" w:themeFill="accent5" w:themeFillTint="33"/>
            <w:vAlign w:val="center"/>
          </w:tcPr>
          <w:p w14:paraId="2BCA921D" w14:textId="60D081A0" w:rsidR="00502813" w:rsidRPr="00106C2E" w:rsidRDefault="00502813" w:rsidP="00271B53">
            <w:pPr>
              <w:rPr>
                <w:rFonts w:ascii="Bookman Old Style" w:eastAsia="Times New Roman" w:hAnsi="Bookman Old Style" w:cs="Times New Roman"/>
                <w:sz w:val="28"/>
                <w:szCs w:val="28"/>
              </w:rPr>
            </w:pPr>
          </w:p>
        </w:tc>
        <w:tc>
          <w:tcPr>
            <w:tcW w:w="401" w:type="dxa"/>
            <w:shd w:val="clear" w:color="auto" w:fill="FBE4D5" w:themeFill="accent2" w:themeFillTint="33"/>
          </w:tcPr>
          <w:p w14:paraId="15543EB3" w14:textId="69DBFA6C" w:rsidR="00502813" w:rsidRPr="00106C2E" w:rsidRDefault="00502813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724" w:type="dxa"/>
            <w:shd w:val="clear" w:color="auto" w:fill="FBE4D5" w:themeFill="accent2" w:themeFillTint="33"/>
            <w:vAlign w:val="center"/>
          </w:tcPr>
          <w:p w14:paraId="5BF61C89" w14:textId="2B23E994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  <w:tc>
          <w:tcPr>
            <w:tcW w:w="418" w:type="dxa"/>
            <w:shd w:val="clear" w:color="auto" w:fill="E2EFD9" w:themeFill="accent6" w:themeFillTint="33"/>
          </w:tcPr>
          <w:p w14:paraId="0BB1A6DD" w14:textId="6E1F2C77" w:rsidR="00502813" w:rsidRPr="00106C2E" w:rsidRDefault="00003AF8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695" w:type="dxa"/>
            <w:shd w:val="clear" w:color="auto" w:fill="E2EFD9" w:themeFill="accent6" w:themeFillTint="33"/>
            <w:vAlign w:val="center"/>
          </w:tcPr>
          <w:p w14:paraId="295685CF" w14:textId="75AA1515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</w:tr>
      <w:tr w:rsidR="00502813" w14:paraId="6BA107F6" w14:textId="77777777" w:rsidTr="0032395D">
        <w:trPr>
          <w:trHeight w:val="154"/>
        </w:trPr>
        <w:tc>
          <w:tcPr>
            <w:tcW w:w="401" w:type="dxa"/>
            <w:shd w:val="clear" w:color="auto" w:fill="DEEAF6" w:themeFill="accent5" w:themeFillTint="33"/>
            <w:vAlign w:val="center"/>
          </w:tcPr>
          <w:p w14:paraId="1A3A57BF" w14:textId="777E327B" w:rsidR="00502813" w:rsidRPr="00106C2E" w:rsidRDefault="00502813" w:rsidP="00110874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711" w:type="dxa"/>
            <w:shd w:val="clear" w:color="auto" w:fill="DEEAF6" w:themeFill="accent5" w:themeFillTint="33"/>
            <w:vAlign w:val="center"/>
          </w:tcPr>
          <w:p w14:paraId="4B44EAF1" w14:textId="3A09C605" w:rsidR="00502813" w:rsidRPr="00106C2E" w:rsidRDefault="00502813" w:rsidP="00271B53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  <w:tc>
          <w:tcPr>
            <w:tcW w:w="401" w:type="dxa"/>
            <w:shd w:val="clear" w:color="auto" w:fill="FBE4D5" w:themeFill="accent2" w:themeFillTint="33"/>
          </w:tcPr>
          <w:p w14:paraId="2DF5EE01" w14:textId="3722E27E" w:rsidR="00502813" w:rsidRPr="00106C2E" w:rsidRDefault="00502813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724" w:type="dxa"/>
            <w:shd w:val="clear" w:color="auto" w:fill="FBE4D5" w:themeFill="accent2" w:themeFillTint="33"/>
            <w:vAlign w:val="center"/>
          </w:tcPr>
          <w:p w14:paraId="4EB856A8" w14:textId="1BC49C1F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  <w:tc>
          <w:tcPr>
            <w:tcW w:w="418" w:type="dxa"/>
            <w:shd w:val="clear" w:color="auto" w:fill="E2EFD9" w:themeFill="accent6" w:themeFillTint="33"/>
          </w:tcPr>
          <w:p w14:paraId="10E15103" w14:textId="3CF9C239" w:rsidR="00502813" w:rsidRPr="00106C2E" w:rsidRDefault="00003AF8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695" w:type="dxa"/>
            <w:shd w:val="clear" w:color="auto" w:fill="E2EFD9" w:themeFill="accent6" w:themeFillTint="33"/>
            <w:vAlign w:val="center"/>
          </w:tcPr>
          <w:p w14:paraId="485E7AFD" w14:textId="18F7B168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</w:tr>
      <w:tr w:rsidR="00502813" w14:paraId="7C0144E3" w14:textId="77777777" w:rsidTr="0032395D">
        <w:trPr>
          <w:trHeight w:val="154"/>
        </w:trPr>
        <w:tc>
          <w:tcPr>
            <w:tcW w:w="401" w:type="dxa"/>
            <w:shd w:val="clear" w:color="auto" w:fill="DEEAF6" w:themeFill="accent5" w:themeFillTint="33"/>
            <w:vAlign w:val="center"/>
          </w:tcPr>
          <w:p w14:paraId="35A64A34" w14:textId="3F6391C5" w:rsidR="00502813" w:rsidRPr="00106C2E" w:rsidRDefault="00502813" w:rsidP="00110874">
            <w:pPr>
              <w:jc w:val="center"/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711" w:type="dxa"/>
            <w:shd w:val="clear" w:color="auto" w:fill="DEEAF6" w:themeFill="accent5" w:themeFillTint="33"/>
            <w:vAlign w:val="center"/>
          </w:tcPr>
          <w:p w14:paraId="47797C04" w14:textId="23FE8110" w:rsidR="00502813" w:rsidRPr="00106C2E" w:rsidRDefault="00502813" w:rsidP="00271B53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  <w:tc>
          <w:tcPr>
            <w:tcW w:w="401" w:type="dxa"/>
            <w:shd w:val="clear" w:color="auto" w:fill="FBE4D5" w:themeFill="accent2" w:themeFillTint="33"/>
          </w:tcPr>
          <w:p w14:paraId="1A97781A" w14:textId="5057CCC5" w:rsidR="00502813" w:rsidRPr="00106C2E" w:rsidRDefault="00502813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724" w:type="dxa"/>
            <w:shd w:val="clear" w:color="auto" w:fill="FBE4D5" w:themeFill="accent2" w:themeFillTint="33"/>
            <w:vAlign w:val="center"/>
          </w:tcPr>
          <w:p w14:paraId="3FE73E55" w14:textId="60A6246E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  <w:tc>
          <w:tcPr>
            <w:tcW w:w="418" w:type="dxa"/>
            <w:shd w:val="clear" w:color="auto" w:fill="E2EFD9" w:themeFill="accent6" w:themeFillTint="33"/>
          </w:tcPr>
          <w:p w14:paraId="254F2842" w14:textId="549CDB40" w:rsidR="00502813" w:rsidRPr="00106C2E" w:rsidRDefault="00003AF8" w:rsidP="002D54C1">
            <w:pPr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</w:pPr>
            <w:r w:rsidRPr="00106C2E">
              <w:rPr>
                <w:rFonts w:ascii="Bookman Old Style" w:eastAsia="Times New Roman" w:hAnsi="Bookman Old Style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695" w:type="dxa"/>
            <w:shd w:val="clear" w:color="auto" w:fill="E2EFD9" w:themeFill="accent6" w:themeFillTint="33"/>
            <w:vAlign w:val="center"/>
          </w:tcPr>
          <w:p w14:paraId="1BBB5038" w14:textId="715D901C" w:rsidR="00502813" w:rsidRPr="00106C2E" w:rsidRDefault="00502813" w:rsidP="007043E1">
            <w:pPr>
              <w:rPr>
                <w:rFonts w:ascii="Bookman Old Style" w:eastAsia="Times New Roman" w:hAnsi="Bookman Old Style" w:cs="Times New Roman"/>
                <w:sz w:val="16"/>
                <w:szCs w:val="16"/>
              </w:rPr>
            </w:pPr>
          </w:p>
        </w:tc>
      </w:tr>
    </w:tbl>
    <w:p w14:paraId="3F9EEFAE" w14:textId="77777777" w:rsidR="00CE0DF1" w:rsidRDefault="00CE0DF1" w:rsidP="00CE0DF1">
      <w:pPr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</w:p>
    <w:p w14:paraId="411BEB94" w14:textId="23B70747" w:rsidR="00997DC6" w:rsidRPr="0032395D" w:rsidRDefault="00756BB1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 xml:space="preserve"> </w:t>
      </w:r>
      <w:r w:rsidR="00997DC6"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Observing Applicants during exam:</w:t>
      </w:r>
    </w:p>
    <w:p w14:paraId="672967F4" w14:textId="4561FE3D" w:rsidR="00997DC6" w:rsidRPr="00DB537D" w:rsidRDefault="00997DC6" w:rsidP="00DB537D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 w:rsidRPr="00DB537D">
        <w:rPr>
          <w:rFonts w:ascii="Bookman Old Style" w:eastAsia="Times New Roman" w:hAnsi="Bookman Old Style" w:cs="Times New Roman"/>
          <w:sz w:val="28"/>
          <w:szCs w:val="28"/>
        </w:rPr>
        <w:t xml:space="preserve"> All </w:t>
      </w:r>
      <w:r w:rsidR="001C74AA">
        <w:rPr>
          <w:rFonts w:ascii="Bookman Old Style" w:eastAsia="Times New Roman" w:hAnsi="Bookman Old Style" w:cs="Times New Roman"/>
          <w:sz w:val="28"/>
          <w:szCs w:val="28"/>
        </w:rPr>
        <w:t>Attending</w:t>
      </w:r>
      <w:r w:rsidR="00212F84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  <w:r w:rsidR="004D7A1E">
        <w:rPr>
          <w:rFonts w:ascii="Bookman Old Style" w:eastAsia="Times New Roman" w:hAnsi="Bookman Old Style" w:cs="Times New Roman"/>
          <w:sz w:val="28"/>
          <w:szCs w:val="28"/>
        </w:rPr>
        <w:t>VE’s</w:t>
      </w:r>
    </w:p>
    <w:p w14:paraId="4343F847" w14:textId="77777777" w:rsidR="00997DC6" w:rsidRPr="0032395D" w:rsidRDefault="00997DC6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Instructions to Applicants:</w:t>
      </w:r>
    </w:p>
    <w:p w14:paraId="219894E3" w14:textId="12C31FDE" w:rsidR="00997DC6" w:rsidRPr="008F4138" w:rsidRDefault="003E444B" w:rsidP="00D36908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</w:t>
      </w:r>
      <w:r w:rsidR="00106C2E">
        <w:rPr>
          <w:rFonts w:ascii="Bookman Old Style" w:eastAsia="Times New Roman" w:hAnsi="Bookman Old Style" w:cs="Times New Roman"/>
          <w:sz w:val="28"/>
          <w:szCs w:val="28"/>
        </w:rPr>
        <w:t xml:space="preserve"> &lt;</w:t>
      </w:r>
      <w:r>
        <w:rPr>
          <w:rFonts w:ascii="Bookman Old Style" w:eastAsia="Times New Roman" w:hAnsi="Bookman Old Style" w:cs="Times New Roman"/>
          <w:sz w:val="28"/>
          <w:szCs w:val="28"/>
        </w:rPr>
        <w:t>Call Sign</w:t>
      </w:r>
      <w:r w:rsidR="00106C2E">
        <w:rPr>
          <w:rFonts w:ascii="Bookman Old Style" w:eastAsia="Times New Roman" w:hAnsi="Bookman Old Style" w:cs="Times New Roman"/>
          <w:sz w:val="28"/>
          <w:szCs w:val="28"/>
        </w:rPr>
        <w:t>&gt;</w:t>
      </w:r>
      <w:r w:rsidR="00997DC6"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 w:rsidR="0067438E"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3601BD97" w14:textId="77777777" w:rsidR="006B189A" w:rsidRPr="0032395D" w:rsidRDefault="006B189A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Exam Pickup from Applicants to Grading VEs:</w:t>
      </w:r>
    </w:p>
    <w:p w14:paraId="2313EC6C" w14:textId="77777777" w:rsidR="001A012A" w:rsidRPr="008F4138" w:rsidRDefault="001A012A" w:rsidP="001A012A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 &lt;Call Sign&gt;</w:t>
      </w:r>
      <w:r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7B8E8C58" w14:textId="77777777" w:rsidR="001A012A" w:rsidRPr="008F4138" w:rsidRDefault="001A012A" w:rsidP="001A012A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 &lt;Call Sign&gt;</w:t>
      </w:r>
      <w:r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556A392F" w14:textId="77777777" w:rsidR="001A012A" w:rsidRPr="008F4138" w:rsidRDefault="001A012A" w:rsidP="001A012A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 &lt;Call Sign&gt;</w:t>
      </w:r>
      <w:r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21CAEA5B" w14:textId="77777777" w:rsidR="0034173A" w:rsidRPr="0032395D" w:rsidRDefault="0034173A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Running Session Manager:</w:t>
      </w:r>
    </w:p>
    <w:p w14:paraId="2431FB62" w14:textId="77777777" w:rsidR="001A012A" w:rsidRPr="008F4138" w:rsidRDefault="001A012A" w:rsidP="001A012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 &lt;Call Sign&gt;</w:t>
      </w:r>
      <w:r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530924D1" w14:textId="171AFF74" w:rsidR="00997DC6" w:rsidRPr="0032395D" w:rsidRDefault="00997DC6" w:rsidP="0032395D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Paperwork Validation:</w:t>
      </w:r>
    </w:p>
    <w:p w14:paraId="643B5D72" w14:textId="77777777" w:rsidR="001A012A" w:rsidRPr="008F4138" w:rsidRDefault="001A012A" w:rsidP="001A012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t>NAME &lt;Call Sign&gt;</w:t>
      </w:r>
      <w:r w:rsidRPr="00DB537D">
        <w:rPr>
          <w:rFonts w:ascii="Bookman Old Style" w:eastAsia="Times New Roman" w:hAnsi="Bookman Old Style" w:cs="Times New Roman"/>
          <w:sz w:val="28"/>
          <w:szCs w:val="28"/>
        </w:rPr>
        <w:t> </w:t>
      </w:r>
      <w:r>
        <w:rPr>
          <w:rFonts w:ascii="Bookman Old Style" w:eastAsia="Times New Roman" w:hAnsi="Bookman Old Style" w:cs="Times New Roman"/>
          <w:sz w:val="28"/>
          <w:szCs w:val="28"/>
        </w:rPr>
        <w:t xml:space="preserve"> </w:t>
      </w:r>
    </w:p>
    <w:p w14:paraId="40CF35FB" w14:textId="51FC16C2" w:rsidR="008730BF" w:rsidRPr="0032395D" w:rsidRDefault="00DD4354" w:rsidP="008730BF">
      <w:pPr>
        <w:shd w:val="clear" w:color="auto" w:fill="7030A0"/>
        <w:spacing w:after="0" w:line="240" w:lineRule="auto"/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</w:pPr>
      <w:r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605 and CSCE Signatories</w:t>
      </w:r>
      <w:r w:rsidR="008730BF" w:rsidRPr="0032395D">
        <w:rPr>
          <w:rFonts w:ascii="Bookman Old Style" w:eastAsia="Times New Roman" w:hAnsi="Bookman Old Style" w:cs="Times New Roman"/>
          <w:b/>
          <w:bCs/>
          <w:color w:val="FFFFFF" w:themeColor="background1"/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X="535" w:tblpY="343"/>
        <w:tblW w:w="0" w:type="auto"/>
        <w:tblLook w:val="04A0" w:firstRow="1" w:lastRow="0" w:firstColumn="1" w:lastColumn="0" w:noHBand="0" w:noVBand="1"/>
      </w:tblPr>
      <w:tblGrid>
        <w:gridCol w:w="554"/>
        <w:gridCol w:w="7740"/>
      </w:tblGrid>
      <w:tr w:rsidR="00212B3B" w14:paraId="726A7012" w14:textId="77777777" w:rsidTr="0069419D">
        <w:trPr>
          <w:trHeight w:val="529"/>
        </w:trPr>
        <w:tc>
          <w:tcPr>
            <w:tcW w:w="355" w:type="dxa"/>
            <w:vAlign w:val="center"/>
          </w:tcPr>
          <w:p w14:paraId="0087BF2C" w14:textId="5F5548D6" w:rsidR="00212B3B" w:rsidRPr="0069419D" w:rsidRDefault="0069419D" w:rsidP="0069419D">
            <w:pPr>
              <w:spacing w:before="100" w:beforeAutospacing="1" w:after="100" w:afterAutospacing="1"/>
              <w:jc w:val="center"/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</w:pPr>
            <w:r w:rsidRPr="0069419D">
              <w:rPr>
                <w:rFonts w:ascii="Bookman Old Style" w:eastAsia="Times New Roman" w:hAnsi="Bookman Old Style" w:cs="Times New Roman"/>
                <w:b/>
                <w:bCs/>
                <w:color w:val="FF0000"/>
                <w:sz w:val="44"/>
                <w:szCs w:val="44"/>
              </w:rPr>
              <w:sym w:font="Wingdings 2" w:char="F050"/>
            </w:r>
          </w:p>
        </w:tc>
        <w:tc>
          <w:tcPr>
            <w:tcW w:w="7740" w:type="dxa"/>
            <w:vAlign w:val="center"/>
          </w:tcPr>
          <w:p w14:paraId="72BDB234" w14:textId="27A36C0B" w:rsidR="00212B3B" w:rsidRDefault="00212B3B" w:rsidP="0069419D">
            <w:pPr>
              <w:shd w:val="clear" w:color="auto" w:fill="FFFFFF"/>
              <w:spacing w:before="100" w:beforeAutospacing="1" w:after="100" w:afterAutospacing="1"/>
              <w:rPr>
                <w:rFonts w:ascii="Bookman Old Style" w:eastAsia="Times New Roman" w:hAnsi="Bookman Old Style" w:cs="Times New Roman"/>
                <w:sz w:val="28"/>
                <w:szCs w:val="28"/>
              </w:rPr>
            </w:pPr>
            <w:r w:rsidRPr="00212B3B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Grading</w:t>
            </w:r>
            <w:r>
              <w:rPr>
                <w:rFonts w:ascii="Bookman Old Style" w:eastAsia="Times New Roman" w:hAnsi="Bookman Old Style" w:cs="Times New Roman"/>
                <w:sz w:val="28"/>
                <w:szCs w:val="28"/>
              </w:rPr>
              <w:t xml:space="preserve"> </w:t>
            </w:r>
            <w:r w:rsidRPr="00EB4083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VE’s</w:t>
            </w:r>
            <w:r>
              <w:rPr>
                <w:rFonts w:ascii="Bookman Old Style" w:eastAsia="Times New Roman" w:hAnsi="Bookman Old Style" w:cs="Times New Roman"/>
                <w:sz w:val="28"/>
                <w:szCs w:val="28"/>
              </w:rPr>
              <w:t xml:space="preserve"> sign 605 and CSCE</w:t>
            </w:r>
          </w:p>
        </w:tc>
      </w:tr>
      <w:tr w:rsidR="00212B3B" w14:paraId="59E9DA97" w14:textId="77777777" w:rsidTr="0069419D">
        <w:trPr>
          <w:trHeight w:val="457"/>
        </w:trPr>
        <w:tc>
          <w:tcPr>
            <w:tcW w:w="355" w:type="dxa"/>
            <w:vAlign w:val="center"/>
          </w:tcPr>
          <w:p w14:paraId="785A5F97" w14:textId="77777777" w:rsidR="00212B3B" w:rsidRDefault="00212B3B" w:rsidP="0069419D">
            <w:pPr>
              <w:spacing w:before="100" w:beforeAutospacing="1" w:after="100" w:afterAutospacing="1"/>
              <w:jc w:val="center"/>
              <w:rPr>
                <w:rFonts w:ascii="Bookman Old Style" w:eastAsia="Times New Roman" w:hAnsi="Bookman Old Style" w:cs="Times New Roman"/>
                <w:sz w:val="28"/>
                <w:szCs w:val="28"/>
              </w:rPr>
            </w:pPr>
          </w:p>
        </w:tc>
        <w:tc>
          <w:tcPr>
            <w:tcW w:w="7740" w:type="dxa"/>
            <w:vAlign w:val="center"/>
          </w:tcPr>
          <w:p w14:paraId="3E122A34" w14:textId="21D947C7" w:rsidR="00212B3B" w:rsidRDefault="00212B3B" w:rsidP="0069419D">
            <w:pPr>
              <w:shd w:val="clear" w:color="auto" w:fill="FFFFFF"/>
              <w:spacing w:before="100" w:beforeAutospacing="1" w:after="100" w:afterAutospacing="1"/>
              <w:rPr>
                <w:rFonts w:ascii="Bookman Old Style" w:eastAsia="Times New Roman" w:hAnsi="Bookman Old Style" w:cs="Times New Roman"/>
                <w:sz w:val="28"/>
                <w:szCs w:val="28"/>
              </w:rPr>
            </w:pPr>
            <w:r>
              <w:rPr>
                <w:rFonts w:ascii="Bookman Old Style" w:eastAsia="Times New Roman" w:hAnsi="Bookman Old Style" w:cs="Times New Roman"/>
                <w:sz w:val="28"/>
                <w:szCs w:val="28"/>
              </w:rPr>
              <w:t xml:space="preserve">    </w:t>
            </w:r>
            <w:r w:rsidRPr="00212B3B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Same</w:t>
            </w:r>
            <w:r>
              <w:rPr>
                <w:rFonts w:ascii="Bookman Old Style" w:eastAsia="Times New Roman" w:hAnsi="Bookman Old Style" w:cs="Times New Roman"/>
                <w:sz w:val="28"/>
                <w:szCs w:val="28"/>
              </w:rPr>
              <w:t xml:space="preserve"> </w:t>
            </w:r>
            <w:r w:rsidRPr="00EB4083">
              <w:rPr>
                <w:rFonts w:ascii="Bookman Old Style" w:eastAsia="Times New Roman" w:hAnsi="Bookman Old Style" w:cs="Times New Roman"/>
                <w:b/>
                <w:bCs/>
                <w:sz w:val="28"/>
                <w:szCs w:val="28"/>
              </w:rPr>
              <w:t>VE’s</w:t>
            </w:r>
            <w:r>
              <w:rPr>
                <w:rFonts w:ascii="Bookman Old Style" w:eastAsia="Times New Roman" w:hAnsi="Bookman Old Style" w:cs="Times New Roman"/>
                <w:sz w:val="28"/>
                <w:szCs w:val="28"/>
              </w:rPr>
              <w:t xml:space="preserve"> sign 605 and CSCE</w:t>
            </w:r>
          </w:p>
        </w:tc>
      </w:tr>
    </w:tbl>
    <w:p w14:paraId="5EEC1FED" w14:textId="77777777" w:rsidR="00212B3B" w:rsidRDefault="00212B3B" w:rsidP="00B10CE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Bookman Old Style" w:eastAsia="Times New Roman" w:hAnsi="Bookman Old Style" w:cs="Times New Roman"/>
          <w:sz w:val="28"/>
          <w:szCs w:val="28"/>
        </w:rPr>
      </w:pPr>
    </w:p>
    <w:p w14:paraId="36EA7669" w14:textId="4D850B62" w:rsidR="00E44754" w:rsidRDefault="00E44754">
      <w:pPr>
        <w:rPr>
          <w:rFonts w:ascii="Bookman Old Style" w:eastAsia="Times New Roman" w:hAnsi="Bookman Old Style" w:cs="Times New Roman"/>
          <w:sz w:val="28"/>
          <w:szCs w:val="28"/>
        </w:rPr>
      </w:pPr>
      <w:r>
        <w:rPr>
          <w:rFonts w:ascii="Bookman Old Style" w:eastAsia="Times New Roman" w:hAnsi="Bookman Old Style" w:cs="Times New Roman"/>
          <w:sz w:val="28"/>
          <w:szCs w:val="28"/>
        </w:rPr>
        <w:br w:type="page"/>
      </w:r>
    </w:p>
    <w:p w14:paraId="04127E54" w14:textId="54851A2E" w:rsidR="00212B3B" w:rsidRDefault="00212B3B" w:rsidP="00B10CE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Bookman Old Style" w:eastAsia="Times New Roman" w:hAnsi="Bookman Old Style" w:cs="Times New Roman"/>
          <w:sz w:val="28"/>
          <w:szCs w:val="28"/>
        </w:rPr>
      </w:pPr>
    </w:p>
    <w:p w14:paraId="5297A9D8" w14:textId="77777777" w:rsidR="00A53F80" w:rsidRPr="00A53F80" w:rsidRDefault="00A53F80" w:rsidP="00A53F80">
      <w:pPr>
        <w:pStyle w:val="Header"/>
        <w:jc w:val="right"/>
        <w:rPr>
          <w:b/>
          <w:bCs/>
          <w:color w:val="7F7F7F" w:themeColor="text1" w:themeTint="80"/>
        </w:rPr>
      </w:pPr>
      <w:r w:rsidRPr="00A53F80">
        <w:rPr>
          <w:b/>
          <w:bCs/>
          <w:color w:val="7F7F7F" w:themeColor="text1" w:themeTint="80"/>
        </w:rPr>
        <w:t>The Process, Page 1 of 2</w:t>
      </w:r>
    </w:p>
    <w:p w14:paraId="20B2B231" w14:textId="01649F58" w:rsidR="00F23F6E" w:rsidRPr="000B089B" w:rsidRDefault="00F23F6E" w:rsidP="00B10CE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Bookman Old Style" w:eastAsia="Times New Roman" w:hAnsi="Bookman Old Style" w:cs="Times New Roman"/>
          <w:b/>
          <w:bCs/>
          <w:sz w:val="44"/>
          <w:szCs w:val="44"/>
          <w:u w:val="single"/>
        </w:rPr>
      </w:pPr>
      <w:r w:rsidRPr="000B089B">
        <w:rPr>
          <w:rFonts w:ascii="Bookman Old Style" w:eastAsia="Times New Roman" w:hAnsi="Bookman Old Style" w:cs="Times New Roman"/>
          <w:b/>
          <w:bCs/>
          <w:sz w:val="44"/>
          <w:szCs w:val="44"/>
          <w:u w:val="single"/>
        </w:rPr>
        <w:t>The Process:</w:t>
      </w:r>
    </w:p>
    <w:p w14:paraId="4FD2A27A" w14:textId="1E9D5789" w:rsidR="003D3EBD" w:rsidRPr="004E3F90" w:rsidRDefault="003D3EBD" w:rsidP="003D3EBD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b/>
          <w:bCs/>
          <w:sz w:val="24"/>
          <w:szCs w:val="24"/>
        </w:rPr>
        <w:t>The Grading Tables:</w:t>
      </w:r>
    </w:p>
    <w:p w14:paraId="0C41B44F" w14:textId="3E6EF3EA" w:rsidR="00F23F6E" w:rsidRPr="004E3F90" w:rsidRDefault="00F23F6E" w:rsidP="00145C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There will be three Grading </w:t>
      </w:r>
      <w:r w:rsidR="000B089B" w:rsidRPr="004E3F90">
        <w:rPr>
          <w:rFonts w:ascii="Bookman Old Style" w:eastAsia="Times New Roman" w:hAnsi="Bookman Old Style" w:cs="Times New Roman"/>
          <w:sz w:val="24"/>
          <w:szCs w:val="24"/>
        </w:rPr>
        <w:t>Tables: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A, B, and C</w:t>
      </w:r>
    </w:p>
    <w:p w14:paraId="5125588F" w14:textId="7C7F6CEC" w:rsidR="00F23F6E" w:rsidRPr="004E3F90" w:rsidRDefault="003D3EBD" w:rsidP="00145C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ree VE’s of Amateur Extra Class at each table</w:t>
      </w:r>
    </w:p>
    <w:p w14:paraId="3F829C43" w14:textId="6E3BC291" w:rsidR="00145CF1" w:rsidRPr="004E3F90" w:rsidRDefault="00145CF1" w:rsidP="00145C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If you, as a grading VE, possess the ARRL test grading templates, bring them with you.</w:t>
      </w:r>
      <w:r w:rsidR="00BD3601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We use Templates 1 through 4 only.</w:t>
      </w:r>
    </w:p>
    <w:p w14:paraId="3AB098CD" w14:textId="031806C5" w:rsidR="00913AD8" w:rsidRPr="004E3F90" w:rsidRDefault="00913AD8" w:rsidP="00AC03DE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Each table will have a folder holder and the VE’s will work the test</w:t>
      </w:r>
      <w:r w:rsidR="00B17D95" w:rsidRPr="004E3F90">
        <w:rPr>
          <w:rFonts w:ascii="Bookman Old Style" w:eastAsia="Times New Roman" w:hAnsi="Bookman Old Style" w:cs="Times New Roman"/>
          <w:sz w:val="24"/>
          <w:szCs w:val="24"/>
        </w:rPr>
        <w:t>s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from front to back.</w:t>
      </w:r>
    </w:p>
    <w:p w14:paraId="1C9982A1" w14:textId="77777777" w:rsidR="00725706" w:rsidRPr="004E3F90" w:rsidRDefault="00725706" w:rsidP="00725706">
      <w:pPr>
        <w:pStyle w:val="ListParagraph"/>
        <w:shd w:val="clear" w:color="auto" w:fill="FFFFFF"/>
        <w:spacing w:before="100" w:beforeAutospacing="1" w:after="100" w:afterAutospacing="1" w:line="240" w:lineRule="auto"/>
        <w:ind w:left="2160"/>
        <w:rPr>
          <w:rFonts w:ascii="Bookman Old Style" w:eastAsia="Times New Roman" w:hAnsi="Bookman Old Style" w:cs="Times New Roman"/>
          <w:sz w:val="24"/>
          <w:szCs w:val="24"/>
        </w:rPr>
      </w:pPr>
    </w:p>
    <w:p w14:paraId="513F4F9D" w14:textId="10551D7B" w:rsidR="00E60E86" w:rsidRPr="004E3F90" w:rsidRDefault="00E60E86" w:rsidP="00E60E86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b/>
          <w:bCs/>
          <w:sz w:val="24"/>
          <w:szCs w:val="24"/>
        </w:rPr>
        <w:t>Test Movement:</w:t>
      </w:r>
    </w:p>
    <w:p w14:paraId="2C58A6F7" w14:textId="7CCDF389" w:rsidR="00E60E86" w:rsidRPr="004E3F90" w:rsidRDefault="00E60E86" w:rsidP="00E60E86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e Exam pickup VE (General or Amateur Extra Class only)</w:t>
      </w:r>
      <w:r w:rsidR="001029A0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will pick up the exam from the test taker when they complete their exam</w:t>
      </w:r>
      <w:r w:rsidR="00DA166D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and raise their hand.</w:t>
      </w:r>
    </w:p>
    <w:p w14:paraId="7995CB51" w14:textId="2C7076AD" w:rsidR="00DA166D" w:rsidRPr="004E3F90" w:rsidRDefault="00F40C42" w:rsidP="00E60E86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The VE will carry the test </w:t>
      </w:r>
      <w:r w:rsidR="00852A34" w:rsidRPr="004E3F90">
        <w:rPr>
          <w:rFonts w:ascii="Bookman Old Style" w:eastAsia="Times New Roman" w:hAnsi="Bookman Old Style" w:cs="Times New Roman"/>
          <w:sz w:val="24"/>
          <w:szCs w:val="24"/>
        </w:rPr>
        <w:t>booklet to the Grading table and put it into the back of the pile.</w:t>
      </w:r>
    </w:p>
    <w:p w14:paraId="7185A270" w14:textId="42155EF0" w:rsidR="00852A34" w:rsidRPr="004E3F90" w:rsidRDefault="00AC03DE" w:rsidP="00E60E86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As tests are completed, bring test to the VE’s to grade, </w:t>
      </w:r>
      <w:r w:rsidR="00EC3041" w:rsidRPr="004E3F90">
        <w:rPr>
          <w:rFonts w:ascii="Bookman Old Style" w:eastAsia="Times New Roman" w:hAnsi="Bookman Old Style" w:cs="Times New Roman"/>
          <w:sz w:val="24"/>
          <w:szCs w:val="24"/>
        </w:rPr>
        <w:t>ensuring you are “spreading the wealth”</w:t>
      </w:r>
    </w:p>
    <w:p w14:paraId="48E7F3A8" w14:textId="6826C70E" w:rsidR="00EC3041" w:rsidRPr="004E3F90" w:rsidRDefault="00EC3041" w:rsidP="00E60E86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The </w:t>
      </w:r>
      <w:r w:rsidR="00263A09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#1 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grading VE will </w:t>
      </w:r>
      <w:r w:rsidR="00263A09" w:rsidRPr="004E3F90">
        <w:rPr>
          <w:rFonts w:ascii="Bookman Old Style" w:eastAsia="Times New Roman" w:hAnsi="Bookman Old Style" w:cs="Times New Roman"/>
          <w:sz w:val="24"/>
          <w:szCs w:val="24"/>
        </w:rPr>
        <w:t>pick up a test and grade it.  Annotate the number correct</w:t>
      </w:r>
      <w:r w:rsidR="00DE57E2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on the answer sheet</w:t>
      </w:r>
      <w:r w:rsidR="00263A09" w:rsidRPr="004E3F90">
        <w:rPr>
          <w:rFonts w:ascii="Bookman Old Style" w:eastAsia="Times New Roman" w:hAnsi="Bookman Old Style" w:cs="Times New Roman"/>
          <w:sz w:val="24"/>
          <w:szCs w:val="24"/>
        </w:rPr>
        <w:t>, circle PASS or FAIL</w:t>
      </w:r>
      <w:r w:rsidR="00DE57E2" w:rsidRPr="004E3F90">
        <w:rPr>
          <w:rFonts w:ascii="Bookman Old Style" w:eastAsia="Times New Roman" w:hAnsi="Bookman Old Style" w:cs="Times New Roman"/>
          <w:sz w:val="24"/>
          <w:szCs w:val="24"/>
        </w:rPr>
        <w:t>, initial and pass it to the next VE to grade.</w:t>
      </w:r>
    </w:p>
    <w:p w14:paraId="541C1C52" w14:textId="77777777" w:rsidR="00187D8B" w:rsidRPr="004E3F90" w:rsidRDefault="00DE57E2" w:rsidP="00187D8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When the third VE grades and the </w:t>
      </w:r>
      <w:r w:rsidR="00B10A5D" w:rsidRPr="004E3F90">
        <w:rPr>
          <w:rFonts w:ascii="Bookman Old Style" w:eastAsia="Times New Roman" w:hAnsi="Bookman Old Style" w:cs="Times New Roman"/>
          <w:sz w:val="24"/>
          <w:szCs w:val="24"/>
        </w:rPr>
        <w:t>number agrees, the VE will hand the folder to the Exam Pickup VE</w:t>
      </w:r>
      <w:r w:rsidR="00154081" w:rsidRPr="004E3F90">
        <w:rPr>
          <w:rFonts w:ascii="Bookman Old Style" w:eastAsia="Times New Roman" w:hAnsi="Bookman Old Style" w:cs="Times New Roman"/>
          <w:sz w:val="24"/>
          <w:szCs w:val="24"/>
        </w:rPr>
        <w:t>.</w:t>
      </w:r>
      <w:r w:rsidR="00187D8B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</w:p>
    <w:p w14:paraId="7C2A1CBD" w14:textId="16A50777" w:rsidR="00187D8B" w:rsidRPr="004E3F90" w:rsidRDefault="00187D8B" w:rsidP="00187D8B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If the applicant passes Technician or General, the Test Runner will congratulate them and ask if they would like to take the next exam.</w:t>
      </w:r>
    </w:p>
    <w:p w14:paraId="74021440" w14:textId="5F1345D3" w:rsidR="00DE57E2" w:rsidRPr="004E3F90" w:rsidRDefault="00187D8B" w:rsidP="007D5778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If they do, </w:t>
      </w:r>
      <w:r w:rsidR="003C55BD" w:rsidRPr="004E3F90">
        <w:rPr>
          <w:rFonts w:ascii="Bookman Old Style" w:eastAsia="Times New Roman" w:hAnsi="Bookman Old Style" w:cs="Times New Roman"/>
          <w:sz w:val="24"/>
          <w:szCs w:val="24"/>
        </w:rPr>
        <w:t>select the next test and a new answer key and bring it to the applicant.  Leave the test folder with the applicant.</w:t>
      </w:r>
    </w:p>
    <w:p w14:paraId="016AA452" w14:textId="2FD4361C" w:rsidR="0051675B" w:rsidRPr="004E3F90" w:rsidRDefault="0051675B" w:rsidP="007D5778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If they pass Extra or decline the next exam, bring the test to the computer to have the results entere</w:t>
      </w:r>
      <w:r w:rsidR="007D5778" w:rsidRPr="004E3F90">
        <w:rPr>
          <w:rFonts w:ascii="Bookman Old Style" w:eastAsia="Times New Roman" w:hAnsi="Bookman Old Style" w:cs="Times New Roman"/>
          <w:sz w:val="24"/>
          <w:szCs w:val="24"/>
        </w:rPr>
        <w:t>d.</w:t>
      </w:r>
    </w:p>
    <w:p w14:paraId="7B2C9840" w14:textId="41901A78" w:rsidR="000E601E" w:rsidRPr="004E3F90" w:rsidRDefault="000E601E" w:rsidP="007D5778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e VE running Session Manager will print the 605 and the CSCE</w:t>
      </w:r>
    </w:p>
    <w:p w14:paraId="6A53EEC4" w14:textId="5317F786" w:rsidR="001D303F" w:rsidRPr="004E3F90" w:rsidRDefault="001D303F" w:rsidP="001D303F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If the applicant does not pass the </w:t>
      </w:r>
      <w:r w:rsidR="00D427B6" w:rsidRPr="004E3F90">
        <w:rPr>
          <w:rFonts w:ascii="Bookman Old Style" w:eastAsia="Times New Roman" w:hAnsi="Bookman Old Style" w:cs="Times New Roman"/>
          <w:sz w:val="24"/>
          <w:szCs w:val="24"/>
        </w:rPr>
        <w:t>exam but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are within 3 wrong answers “or so”, they can opt to take another exam of the same class.</w:t>
      </w:r>
      <w:r w:rsidR="004D4675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</w:p>
    <w:p w14:paraId="129241EF" w14:textId="777E9EDF" w:rsidR="004D4675" w:rsidRPr="004E3F90" w:rsidRDefault="004D4675" w:rsidP="004D4675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Bring the folder to the applicant and inform them they did not pass.</w:t>
      </w:r>
    </w:p>
    <w:p w14:paraId="4FA1C2E7" w14:textId="24AB1EA1" w:rsidR="004D4675" w:rsidRPr="004E3F90" w:rsidRDefault="004D4675" w:rsidP="004D4675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Off to give them an alternate exam</w:t>
      </w:r>
      <w:r w:rsidR="00D427B6" w:rsidRPr="004E3F90">
        <w:rPr>
          <w:rFonts w:ascii="Bookman Old Style" w:eastAsia="Times New Roman" w:hAnsi="Bookman Old Style" w:cs="Times New Roman"/>
          <w:sz w:val="24"/>
          <w:szCs w:val="24"/>
        </w:rPr>
        <w:t>, different questions!</w:t>
      </w:r>
    </w:p>
    <w:p w14:paraId="53C2D384" w14:textId="0872C425" w:rsidR="00D427B6" w:rsidRPr="004E3F90" w:rsidRDefault="00D427B6" w:rsidP="004D4675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If they would like to take another, </w:t>
      </w:r>
      <w:r w:rsidR="003210FF" w:rsidRPr="004E3F90">
        <w:rPr>
          <w:rFonts w:ascii="Bookman Old Style" w:eastAsia="Times New Roman" w:hAnsi="Bookman Old Style" w:cs="Times New Roman"/>
          <w:sz w:val="24"/>
          <w:szCs w:val="24"/>
        </w:rPr>
        <w:t>select another exam and a new answer sheet and let them get started.</w:t>
      </w:r>
    </w:p>
    <w:p w14:paraId="35DB7158" w14:textId="1A8204F2" w:rsidR="003210FF" w:rsidRPr="004E3F90" w:rsidRDefault="003210FF" w:rsidP="004D4675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If not, they are free to leave after speaking </w:t>
      </w:r>
      <w:r w:rsidR="006D5D6F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briefly 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>to the person running Session Manager</w:t>
      </w:r>
      <w:r w:rsidR="006D5D6F" w:rsidRPr="004E3F90">
        <w:rPr>
          <w:rFonts w:ascii="Bookman Old Style" w:eastAsia="Times New Roman" w:hAnsi="Bookman Old Style" w:cs="Times New Roman"/>
          <w:sz w:val="24"/>
          <w:szCs w:val="24"/>
        </w:rPr>
        <w:t>.</w:t>
      </w:r>
    </w:p>
    <w:p w14:paraId="090476B5" w14:textId="30E1BC95" w:rsidR="006D5D6F" w:rsidRDefault="006D5D6F" w:rsidP="006D5D6F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</w:p>
    <w:p w14:paraId="5F0C5CD2" w14:textId="7851C312" w:rsidR="00981999" w:rsidRDefault="00981999">
      <w:pPr>
        <w:rPr>
          <w:rFonts w:ascii="Bookman Old Style" w:eastAsia="Times New Roman" w:hAnsi="Bookman Old Style" w:cs="Times New Roman"/>
          <w:sz w:val="24"/>
          <w:szCs w:val="24"/>
        </w:rPr>
      </w:pPr>
      <w:r>
        <w:rPr>
          <w:rFonts w:ascii="Bookman Old Style" w:eastAsia="Times New Roman" w:hAnsi="Bookman Old Style" w:cs="Times New Roman"/>
          <w:sz w:val="24"/>
          <w:szCs w:val="24"/>
        </w:rPr>
        <w:br w:type="page"/>
      </w:r>
    </w:p>
    <w:p w14:paraId="15277E92" w14:textId="77777777" w:rsidR="00981999" w:rsidRPr="004E3F90" w:rsidRDefault="00981999" w:rsidP="00981999">
      <w:pPr>
        <w:pStyle w:val="Header"/>
        <w:jc w:val="right"/>
        <w:rPr>
          <w:b/>
          <w:bCs/>
          <w:color w:val="7F7F7F" w:themeColor="text1" w:themeTint="80"/>
          <w:sz w:val="24"/>
          <w:szCs w:val="24"/>
        </w:rPr>
      </w:pPr>
      <w:r w:rsidRPr="004E3F90">
        <w:rPr>
          <w:b/>
          <w:bCs/>
          <w:color w:val="7F7F7F" w:themeColor="text1" w:themeTint="80"/>
          <w:sz w:val="24"/>
          <w:szCs w:val="24"/>
        </w:rPr>
        <w:lastRenderedPageBreak/>
        <w:t>The Process, Page 2 of 2</w:t>
      </w:r>
    </w:p>
    <w:p w14:paraId="73B5811F" w14:textId="77777777" w:rsidR="00981999" w:rsidRPr="004E3F90" w:rsidRDefault="00981999" w:rsidP="006D5D6F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Bookman Old Style" w:eastAsia="Times New Roman" w:hAnsi="Bookman Old Style" w:cs="Times New Roman"/>
          <w:sz w:val="24"/>
          <w:szCs w:val="24"/>
        </w:rPr>
      </w:pPr>
    </w:p>
    <w:p w14:paraId="3A19EE64" w14:textId="34F4D6BE" w:rsidR="006D5D6F" w:rsidRPr="004E3F90" w:rsidRDefault="008A6B86" w:rsidP="006D5D6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b/>
          <w:bCs/>
          <w:sz w:val="24"/>
          <w:szCs w:val="24"/>
        </w:rPr>
        <w:t>Paperwork Validation and Session Manager</w:t>
      </w:r>
    </w:p>
    <w:p w14:paraId="2FDEFCDC" w14:textId="3CEE3A4C" w:rsidR="008A6B86" w:rsidRPr="004E3F90" w:rsidRDefault="008A6B86" w:rsidP="008A6B86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e VE sitting on Paperwork Validation can be the same person running Session Manager</w:t>
      </w:r>
    </w:p>
    <w:p w14:paraId="1A3F58AB" w14:textId="290200C4" w:rsidR="008A6B86" w:rsidRPr="004E3F90" w:rsidRDefault="00EE2622" w:rsidP="00EE2622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It is recommended for large test session; this be three people.  1 running Session Manager and 2 validating paperwork.</w:t>
      </w:r>
    </w:p>
    <w:p w14:paraId="4CE415C0" w14:textId="32F5E4DE" w:rsidR="00EE2622" w:rsidRPr="004E3F90" w:rsidRDefault="00DC368D" w:rsidP="00EE2622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After the VE running Session Manager prints the 605 and the CSCE</w:t>
      </w:r>
      <w:r w:rsidR="00E337C0" w:rsidRPr="004E3F90">
        <w:rPr>
          <w:rFonts w:ascii="Bookman Old Style" w:eastAsia="Times New Roman" w:hAnsi="Bookman Old Style" w:cs="Times New Roman"/>
          <w:sz w:val="24"/>
          <w:szCs w:val="24"/>
        </w:rPr>
        <w:t>, the test runner will find the VE’s who graded the exam and get their signature.</w:t>
      </w:r>
    </w:p>
    <w:p w14:paraId="1E59F9FC" w14:textId="32DBEE32" w:rsidR="00E337C0" w:rsidRPr="004E3F90" w:rsidRDefault="00E337C0" w:rsidP="00EE2622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Once the VE’s have signed the paperwork, the Applicant needs to sign the documents</w:t>
      </w:r>
      <w:r w:rsidR="00DF545D" w:rsidRPr="004E3F90">
        <w:rPr>
          <w:rFonts w:ascii="Bookman Old Style" w:eastAsia="Times New Roman" w:hAnsi="Bookman Old Style" w:cs="Times New Roman"/>
          <w:sz w:val="24"/>
          <w:szCs w:val="24"/>
        </w:rPr>
        <w:t>.</w:t>
      </w:r>
    </w:p>
    <w:p w14:paraId="3A4DC384" w14:textId="23F38C5F" w:rsidR="00DF545D" w:rsidRPr="004E3F90" w:rsidRDefault="00DF545D" w:rsidP="00DF545D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e Test Runner will bring the fully signed documents back to the</w:t>
      </w:r>
      <w:r w:rsidR="00A356B3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Paperwork Validator</w:t>
      </w:r>
    </w:p>
    <w:p w14:paraId="515CDFD8" w14:textId="73B1995A" w:rsidR="00A356B3" w:rsidRPr="004E3F90" w:rsidRDefault="00A356B3" w:rsidP="00DF545D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If they are all correct, the VE will </w:t>
      </w:r>
      <w:r w:rsidR="004537D5" w:rsidRPr="004E3F90">
        <w:rPr>
          <w:rFonts w:ascii="Bookman Old Style" w:eastAsia="Times New Roman" w:hAnsi="Bookman Old Style" w:cs="Times New Roman"/>
          <w:sz w:val="24"/>
          <w:szCs w:val="24"/>
        </w:rPr>
        <w:t>initial the upper right corner of the documents.</w:t>
      </w:r>
    </w:p>
    <w:p w14:paraId="7F550621" w14:textId="1596E94A" w:rsidR="004537D5" w:rsidRPr="004E3F90" w:rsidRDefault="004537D5" w:rsidP="00A77E3A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The CSCE is then returned to the applicant and they are free to leave.</w:t>
      </w:r>
    </w:p>
    <w:p w14:paraId="59806A0A" w14:textId="494319C7" w:rsidR="004537D5" w:rsidRPr="004E3F90" w:rsidRDefault="004537D5" w:rsidP="00DF545D">
      <w:pPr>
        <w:pStyle w:val="ListParagraph"/>
        <w:numPr>
          <w:ilvl w:val="2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The 605 </w:t>
      </w:r>
      <w:r w:rsidR="00A77E3A" w:rsidRPr="004E3F90">
        <w:rPr>
          <w:rFonts w:ascii="Bookman Old Style" w:eastAsia="Times New Roman" w:hAnsi="Bookman Old Style" w:cs="Times New Roman"/>
          <w:sz w:val="24"/>
          <w:szCs w:val="24"/>
        </w:rPr>
        <w:t>goes into the test folder and placed on the completed pile.</w:t>
      </w:r>
    </w:p>
    <w:p w14:paraId="5651F0E4" w14:textId="77777777" w:rsidR="00C5627E" w:rsidRPr="004E3F90" w:rsidRDefault="00C5627E" w:rsidP="00C5627E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</w:t>
      </w:r>
    </w:p>
    <w:p w14:paraId="2AF23859" w14:textId="77777777" w:rsidR="00A943F1" w:rsidRPr="004E3F90" w:rsidRDefault="00A943F1" w:rsidP="00C5627E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b/>
          <w:bCs/>
          <w:sz w:val="24"/>
          <w:szCs w:val="24"/>
        </w:rPr>
        <w:t>Simple Rules to live by</w:t>
      </w:r>
    </w:p>
    <w:p w14:paraId="2E40C33B" w14:textId="36536A8B" w:rsidR="00C5627E" w:rsidRPr="004E3F90" w:rsidRDefault="00A943F1" w:rsidP="00A943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No talking during the exam, this includes random conversations by VEs</w:t>
      </w:r>
    </w:p>
    <w:p w14:paraId="392B3103" w14:textId="5E580578" w:rsidR="004A44FC" w:rsidRPr="004E3F90" w:rsidRDefault="004A44FC" w:rsidP="00A943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>No VE can be related in any way to an applicat in th</w:t>
      </w:r>
      <w:r w:rsidR="004E3F90" w:rsidRPr="004E3F90">
        <w:rPr>
          <w:rFonts w:ascii="Bookman Old Style" w:eastAsia="Times New Roman" w:hAnsi="Bookman Old Style" w:cs="Times New Roman"/>
          <w:sz w:val="24"/>
          <w:szCs w:val="24"/>
        </w:rPr>
        <w:t>e exam.</w:t>
      </w:r>
    </w:p>
    <w:p w14:paraId="6C7D7B27" w14:textId="6E3EC8DA" w:rsidR="008A3945" w:rsidRPr="004E3F90" w:rsidRDefault="008A3945" w:rsidP="00A943F1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No </w:t>
      </w:r>
      <w:r w:rsidR="00B17D95" w:rsidRPr="004E3F90">
        <w:rPr>
          <w:rFonts w:ascii="Bookman Old Style" w:eastAsia="Times New Roman" w:hAnsi="Bookman Old Style" w:cs="Times New Roman"/>
          <w:sz w:val="24"/>
          <w:szCs w:val="24"/>
        </w:rPr>
        <w:t>applicant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may get up to use the restroom or have a smoke.  This </w:t>
      </w:r>
      <w:r w:rsidR="00810784" w:rsidRPr="004E3F90">
        <w:rPr>
          <w:rFonts w:ascii="Bookman Old Style" w:eastAsia="Times New Roman" w:hAnsi="Bookman Old Style" w:cs="Times New Roman"/>
          <w:sz w:val="24"/>
          <w:szCs w:val="24"/>
        </w:rPr>
        <w:t>disqualifies the applicant and their exam will be picked up and graded at that moment, and they will be asked to leave</w:t>
      </w:r>
    </w:p>
    <w:p w14:paraId="36957AF3" w14:textId="245C7143" w:rsidR="003D3EBD" w:rsidRPr="004E3F90" w:rsidRDefault="00662AEA" w:rsidP="009C00FA">
      <w:pPr>
        <w:pStyle w:val="ListParagraph"/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Bookman Old Style" w:eastAsia="Times New Roman" w:hAnsi="Bookman Old Style" w:cs="Times New Roman"/>
          <w:sz w:val="24"/>
          <w:szCs w:val="24"/>
        </w:rPr>
      </w:pP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The room </w:t>
      </w:r>
      <w:r w:rsidR="00995083" w:rsidRPr="004E3F90">
        <w:rPr>
          <w:rFonts w:ascii="Bookman Old Style" w:eastAsia="Times New Roman" w:hAnsi="Bookman Old Style" w:cs="Times New Roman"/>
          <w:sz w:val="24"/>
          <w:szCs w:val="24"/>
        </w:rPr>
        <w:t>needs</w:t>
      </w:r>
      <w:r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to be as quiet and comfortable (temperature, lights, distraction</w:t>
      </w:r>
      <w:r w:rsidR="000B089B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free) a</w:t>
      </w:r>
      <w:r w:rsidR="009C00FA" w:rsidRPr="004E3F90">
        <w:rPr>
          <w:rFonts w:ascii="Bookman Old Style" w:eastAsia="Times New Roman" w:hAnsi="Bookman Old Style" w:cs="Times New Roman"/>
          <w:sz w:val="24"/>
          <w:szCs w:val="24"/>
        </w:rPr>
        <w:t>s</w:t>
      </w:r>
      <w:r w:rsidR="000B089B" w:rsidRPr="004E3F90">
        <w:rPr>
          <w:rFonts w:ascii="Bookman Old Style" w:eastAsia="Times New Roman" w:hAnsi="Bookman Old Style" w:cs="Times New Roman"/>
          <w:sz w:val="24"/>
          <w:szCs w:val="24"/>
        </w:rPr>
        <w:t xml:space="preserve"> possible</w:t>
      </w:r>
    </w:p>
    <w:sectPr w:rsidR="003D3EBD" w:rsidRPr="004E3F90" w:rsidSect="00A53F80">
      <w:type w:val="continuous"/>
      <w:pgSz w:w="12240" w:h="15840"/>
      <w:pgMar w:top="63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FF1A3" w14:textId="77777777" w:rsidR="00E67770" w:rsidRDefault="00E67770" w:rsidP="00A53F80">
      <w:pPr>
        <w:spacing w:after="0" w:line="240" w:lineRule="auto"/>
      </w:pPr>
      <w:r>
        <w:separator/>
      </w:r>
    </w:p>
  </w:endnote>
  <w:endnote w:type="continuationSeparator" w:id="0">
    <w:p w14:paraId="7C7AAA3F" w14:textId="77777777" w:rsidR="00E67770" w:rsidRDefault="00E67770" w:rsidP="00A53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CD7D4" w14:textId="77777777" w:rsidR="00E67770" w:rsidRDefault="00E67770" w:rsidP="00A53F80">
      <w:pPr>
        <w:spacing w:after="0" w:line="240" w:lineRule="auto"/>
      </w:pPr>
      <w:r>
        <w:separator/>
      </w:r>
    </w:p>
  </w:footnote>
  <w:footnote w:type="continuationSeparator" w:id="0">
    <w:p w14:paraId="1D38DA4D" w14:textId="77777777" w:rsidR="00E67770" w:rsidRDefault="00E67770" w:rsidP="00A53F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3E73"/>
    <w:multiLevelType w:val="multilevel"/>
    <w:tmpl w:val="22882B9C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entative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" w15:restartNumberingAfterBreak="0">
    <w:nsid w:val="02965EE6"/>
    <w:multiLevelType w:val="multilevel"/>
    <w:tmpl w:val="30BAC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F0AEB"/>
    <w:multiLevelType w:val="multilevel"/>
    <w:tmpl w:val="2EAE3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690DFB"/>
    <w:multiLevelType w:val="multilevel"/>
    <w:tmpl w:val="4F18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436149"/>
    <w:multiLevelType w:val="multilevel"/>
    <w:tmpl w:val="22882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D2C"/>
    <w:multiLevelType w:val="multilevel"/>
    <w:tmpl w:val="22882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B3300F"/>
    <w:multiLevelType w:val="multilevel"/>
    <w:tmpl w:val="4F18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F225B3"/>
    <w:multiLevelType w:val="multilevel"/>
    <w:tmpl w:val="30BACE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F9A0841"/>
    <w:multiLevelType w:val="hybridMultilevel"/>
    <w:tmpl w:val="A3462D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CF604F"/>
    <w:multiLevelType w:val="multilevel"/>
    <w:tmpl w:val="22882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3F1479"/>
    <w:multiLevelType w:val="multilevel"/>
    <w:tmpl w:val="5248E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393522"/>
    <w:multiLevelType w:val="multilevel"/>
    <w:tmpl w:val="30BAC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D81007"/>
    <w:multiLevelType w:val="multilevel"/>
    <w:tmpl w:val="30BAC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937585"/>
    <w:multiLevelType w:val="multilevel"/>
    <w:tmpl w:val="69623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AE00186"/>
    <w:multiLevelType w:val="multilevel"/>
    <w:tmpl w:val="6304E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6"/>
        <w:szCs w:val="16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2E5D99"/>
    <w:multiLevelType w:val="multilevel"/>
    <w:tmpl w:val="E4401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3962AE0"/>
    <w:multiLevelType w:val="multilevel"/>
    <w:tmpl w:val="09101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16"/>
        <w:szCs w:val="16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B5C0834"/>
    <w:multiLevelType w:val="multilevel"/>
    <w:tmpl w:val="4F18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A7169F"/>
    <w:multiLevelType w:val="multilevel"/>
    <w:tmpl w:val="4F18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6E652A"/>
    <w:multiLevelType w:val="multilevel"/>
    <w:tmpl w:val="69623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5"/>
  </w:num>
  <w:num w:numId="3">
    <w:abstractNumId w:val="19"/>
  </w:num>
  <w:num w:numId="4">
    <w:abstractNumId w:val="10"/>
  </w:num>
  <w:num w:numId="5">
    <w:abstractNumId w:val="2"/>
  </w:num>
  <w:num w:numId="6">
    <w:abstractNumId w:val="11"/>
  </w:num>
  <w:num w:numId="7">
    <w:abstractNumId w:val="12"/>
  </w:num>
  <w:num w:numId="8">
    <w:abstractNumId w:val="7"/>
  </w:num>
  <w:num w:numId="9">
    <w:abstractNumId w:val="1"/>
  </w:num>
  <w:num w:numId="10">
    <w:abstractNumId w:val="13"/>
  </w:num>
  <w:num w:numId="11">
    <w:abstractNumId w:val="9"/>
  </w:num>
  <w:num w:numId="12">
    <w:abstractNumId w:val="3"/>
  </w:num>
  <w:num w:numId="13">
    <w:abstractNumId w:val="5"/>
  </w:num>
  <w:num w:numId="14">
    <w:abstractNumId w:val="4"/>
  </w:num>
  <w:num w:numId="15">
    <w:abstractNumId w:val="18"/>
  </w:num>
  <w:num w:numId="16">
    <w:abstractNumId w:val="6"/>
  </w:num>
  <w:num w:numId="17">
    <w:abstractNumId w:val="14"/>
  </w:num>
  <w:num w:numId="18">
    <w:abstractNumId w:val="17"/>
  </w:num>
  <w:num w:numId="19">
    <w:abstractNumId w:val="16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bA0tLQ0MDGwtDBR0lEKTi0uzszPAykwqwUAVBTTMSwAAAA="/>
  </w:docVars>
  <w:rsids>
    <w:rsidRoot w:val="00997DC6"/>
    <w:rsid w:val="00003AF8"/>
    <w:rsid w:val="00033F7E"/>
    <w:rsid w:val="00053C29"/>
    <w:rsid w:val="000728F4"/>
    <w:rsid w:val="0008691E"/>
    <w:rsid w:val="000A09CD"/>
    <w:rsid w:val="000B089B"/>
    <w:rsid w:val="000B1397"/>
    <w:rsid w:val="000D0039"/>
    <w:rsid w:val="000D4B17"/>
    <w:rsid w:val="000E601E"/>
    <w:rsid w:val="001029A0"/>
    <w:rsid w:val="00106C2E"/>
    <w:rsid w:val="00110874"/>
    <w:rsid w:val="00132684"/>
    <w:rsid w:val="0014257C"/>
    <w:rsid w:val="00145CF1"/>
    <w:rsid w:val="0014705B"/>
    <w:rsid w:val="00154081"/>
    <w:rsid w:val="001763F3"/>
    <w:rsid w:val="00187D8B"/>
    <w:rsid w:val="00195628"/>
    <w:rsid w:val="001A012A"/>
    <w:rsid w:val="001C2206"/>
    <w:rsid w:val="001C74AA"/>
    <w:rsid w:val="001D303F"/>
    <w:rsid w:val="001D4A3E"/>
    <w:rsid w:val="002003F8"/>
    <w:rsid w:val="00212B3B"/>
    <w:rsid w:val="00212F84"/>
    <w:rsid w:val="00217936"/>
    <w:rsid w:val="00223DE7"/>
    <w:rsid w:val="00263A09"/>
    <w:rsid w:val="00271B53"/>
    <w:rsid w:val="0028791C"/>
    <w:rsid w:val="002C4CE8"/>
    <w:rsid w:val="002D54C1"/>
    <w:rsid w:val="00310CAA"/>
    <w:rsid w:val="003210FF"/>
    <w:rsid w:val="0032395D"/>
    <w:rsid w:val="0034173A"/>
    <w:rsid w:val="00351F78"/>
    <w:rsid w:val="003539EE"/>
    <w:rsid w:val="00357662"/>
    <w:rsid w:val="00360325"/>
    <w:rsid w:val="003A500B"/>
    <w:rsid w:val="003B6140"/>
    <w:rsid w:val="003C55BD"/>
    <w:rsid w:val="003D3EBD"/>
    <w:rsid w:val="003E444B"/>
    <w:rsid w:val="004230B5"/>
    <w:rsid w:val="00435DD6"/>
    <w:rsid w:val="004537D5"/>
    <w:rsid w:val="004A44FC"/>
    <w:rsid w:val="004A4EB1"/>
    <w:rsid w:val="004B01B2"/>
    <w:rsid w:val="004D4675"/>
    <w:rsid w:val="004D7A1E"/>
    <w:rsid w:val="004E3F90"/>
    <w:rsid w:val="00502813"/>
    <w:rsid w:val="00511248"/>
    <w:rsid w:val="0051675B"/>
    <w:rsid w:val="00534B90"/>
    <w:rsid w:val="00593FE9"/>
    <w:rsid w:val="005F63CF"/>
    <w:rsid w:val="00636FD5"/>
    <w:rsid w:val="00662AEA"/>
    <w:rsid w:val="0067438E"/>
    <w:rsid w:val="0069419D"/>
    <w:rsid w:val="006B189A"/>
    <w:rsid w:val="006D5D6F"/>
    <w:rsid w:val="006E36AE"/>
    <w:rsid w:val="00702719"/>
    <w:rsid w:val="007043E1"/>
    <w:rsid w:val="00716A35"/>
    <w:rsid w:val="00716F77"/>
    <w:rsid w:val="00725706"/>
    <w:rsid w:val="00734E27"/>
    <w:rsid w:val="00747154"/>
    <w:rsid w:val="00747C6D"/>
    <w:rsid w:val="00756BB1"/>
    <w:rsid w:val="007D1471"/>
    <w:rsid w:val="007D3C00"/>
    <w:rsid w:val="007D5778"/>
    <w:rsid w:val="007D76FA"/>
    <w:rsid w:val="007F1D71"/>
    <w:rsid w:val="00810784"/>
    <w:rsid w:val="00826542"/>
    <w:rsid w:val="00845A8C"/>
    <w:rsid w:val="00851215"/>
    <w:rsid w:val="00852A34"/>
    <w:rsid w:val="008730BF"/>
    <w:rsid w:val="0089602E"/>
    <w:rsid w:val="008A3945"/>
    <w:rsid w:val="008A6B86"/>
    <w:rsid w:val="008A6ECB"/>
    <w:rsid w:val="008A71DC"/>
    <w:rsid w:val="008C3754"/>
    <w:rsid w:val="008F4138"/>
    <w:rsid w:val="00913AD8"/>
    <w:rsid w:val="0093499C"/>
    <w:rsid w:val="00981999"/>
    <w:rsid w:val="00995083"/>
    <w:rsid w:val="00997DC6"/>
    <w:rsid w:val="009A6616"/>
    <w:rsid w:val="009C00FA"/>
    <w:rsid w:val="00A356B3"/>
    <w:rsid w:val="00A53F80"/>
    <w:rsid w:val="00A77E3A"/>
    <w:rsid w:val="00A943F1"/>
    <w:rsid w:val="00AA52AB"/>
    <w:rsid w:val="00AC03DE"/>
    <w:rsid w:val="00AE044B"/>
    <w:rsid w:val="00B10A5D"/>
    <w:rsid w:val="00B10CE3"/>
    <w:rsid w:val="00B17D95"/>
    <w:rsid w:val="00B60BFA"/>
    <w:rsid w:val="00B77CA9"/>
    <w:rsid w:val="00B80D7A"/>
    <w:rsid w:val="00BB138C"/>
    <w:rsid w:val="00BB7479"/>
    <w:rsid w:val="00BD3601"/>
    <w:rsid w:val="00C321B7"/>
    <w:rsid w:val="00C41361"/>
    <w:rsid w:val="00C5627E"/>
    <w:rsid w:val="00C70640"/>
    <w:rsid w:val="00CD67F9"/>
    <w:rsid w:val="00CE0DF1"/>
    <w:rsid w:val="00D23242"/>
    <w:rsid w:val="00D36908"/>
    <w:rsid w:val="00D427B6"/>
    <w:rsid w:val="00D86A11"/>
    <w:rsid w:val="00DA166D"/>
    <w:rsid w:val="00DB537D"/>
    <w:rsid w:val="00DB6EF7"/>
    <w:rsid w:val="00DC368D"/>
    <w:rsid w:val="00DC74AB"/>
    <w:rsid w:val="00DD4354"/>
    <w:rsid w:val="00DE0388"/>
    <w:rsid w:val="00DE57E2"/>
    <w:rsid w:val="00DF545D"/>
    <w:rsid w:val="00E12AB9"/>
    <w:rsid w:val="00E337C0"/>
    <w:rsid w:val="00E44754"/>
    <w:rsid w:val="00E52BC3"/>
    <w:rsid w:val="00E60E86"/>
    <w:rsid w:val="00E67770"/>
    <w:rsid w:val="00E75164"/>
    <w:rsid w:val="00E86355"/>
    <w:rsid w:val="00EB4083"/>
    <w:rsid w:val="00EC3041"/>
    <w:rsid w:val="00EE2622"/>
    <w:rsid w:val="00F116CF"/>
    <w:rsid w:val="00F23F6E"/>
    <w:rsid w:val="00F40751"/>
    <w:rsid w:val="00F40C42"/>
    <w:rsid w:val="00F92663"/>
    <w:rsid w:val="00FB398F"/>
    <w:rsid w:val="00FC4C33"/>
    <w:rsid w:val="00F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294F3"/>
  <w15:chartTrackingRefBased/>
  <w15:docId w15:val="{549E1818-AE48-43A5-B55A-7335AC6B6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DC6"/>
    <w:pPr>
      <w:ind w:left="720"/>
      <w:contextualSpacing/>
    </w:pPr>
  </w:style>
  <w:style w:type="table" w:styleId="TableGrid">
    <w:name w:val="Table Grid"/>
    <w:basedOn w:val="TableNormal"/>
    <w:uiPriority w:val="39"/>
    <w:rsid w:val="00845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F80"/>
  </w:style>
  <w:style w:type="paragraph" w:styleId="Footer">
    <w:name w:val="footer"/>
    <w:basedOn w:val="Normal"/>
    <w:link w:val="FooterChar"/>
    <w:uiPriority w:val="99"/>
    <w:unhideWhenUsed/>
    <w:rsid w:val="00A53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8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0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17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4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65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42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57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6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67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8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4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6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6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ancilla</dc:creator>
  <cp:keywords/>
  <dc:description/>
  <cp:lastModifiedBy>Chris Cancilla</cp:lastModifiedBy>
  <cp:revision>2</cp:revision>
  <cp:lastPrinted>2019-11-30T00:33:00Z</cp:lastPrinted>
  <dcterms:created xsi:type="dcterms:W3CDTF">2021-10-10T23:13:00Z</dcterms:created>
  <dcterms:modified xsi:type="dcterms:W3CDTF">2021-10-10T23:13:00Z</dcterms:modified>
</cp:coreProperties>
</file>